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0"/>
      </w:tblGrid>
      <w:tr w:rsidR="00E635B4" w:rsidRPr="00E635B4" w14:paraId="132D1FAA" w14:textId="77777777" w:rsidTr="008B1A73">
        <w:trPr>
          <w:trHeight w:val="13283"/>
        </w:trPr>
        <w:tc>
          <w:tcPr>
            <w:tcW w:w="90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58390DE" w14:textId="65B7DC62" w:rsidR="00E635B4" w:rsidRPr="00E635B4" w:rsidRDefault="00E635B4" w:rsidP="00E635B4">
            <w:pPr>
              <w:wordWrap/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Cs w:val="20"/>
              </w:rPr>
            </w:pPr>
            <w:r w:rsidRPr="00E635B4">
              <w:rPr>
                <w:rFonts w:eastAsiaTheme="minorHAnsi" w:cs="굴림" w:hint="eastAsia"/>
                <w:b/>
                <w:bCs/>
                <w:color w:val="000000"/>
                <w:kern w:val="0"/>
                <w:szCs w:val="20"/>
              </w:rPr>
              <w:t xml:space="preserve">접수번호: </w:t>
            </w:r>
          </w:p>
          <w:p w14:paraId="13596DBE" w14:textId="26FF74E6" w:rsidR="00E635B4" w:rsidRDefault="00E635B4" w:rsidP="00E635B4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6"/>
                <w:szCs w:val="26"/>
              </w:rPr>
            </w:pPr>
            <w:r w:rsidRPr="00E635B4">
              <w:rPr>
                <w:rFonts w:eastAsiaTheme="minorHAnsi" w:cs="굴림" w:hint="eastAsia"/>
                <w:b/>
                <w:bCs/>
                <w:color w:val="000000"/>
                <w:kern w:val="0"/>
                <w:sz w:val="26"/>
                <w:szCs w:val="26"/>
              </w:rPr>
              <w:t>장비 사용 신청서</w:t>
            </w:r>
          </w:p>
          <w:p w14:paraId="0BC124F9" w14:textId="77777777" w:rsidR="00E635B4" w:rsidRPr="00E635B4" w:rsidRDefault="00E635B4" w:rsidP="00E635B4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Cs w:val="20"/>
              </w:rPr>
            </w:pPr>
          </w:p>
          <w:tbl>
            <w:tblPr>
              <w:tblOverlap w:val="never"/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0"/>
              <w:gridCol w:w="1671"/>
              <w:gridCol w:w="2552"/>
              <w:gridCol w:w="1701"/>
              <w:gridCol w:w="2396"/>
            </w:tblGrid>
            <w:tr w:rsidR="00BF0827" w:rsidRPr="00E635B4" w14:paraId="3435CCB8" w14:textId="77777777" w:rsidTr="00BF0827">
              <w:trPr>
                <w:trHeight w:val="485"/>
              </w:trPr>
              <w:tc>
                <w:tcPr>
                  <w:tcW w:w="2161" w:type="dxa"/>
                  <w:gridSpan w:val="2"/>
                  <w:vMerge w:val="restart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68D3C460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사용기기명</w:t>
                  </w:r>
                </w:p>
              </w:tc>
              <w:tc>
                <w:tcPr>
                  <w:tcW w:w="2552" w:type="dxa"/>
                  <w:vMerge w:val="restart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1F21731D" w14:textId="153CC08B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 xml:space="preserve">□ </w:t>
                  </w:r>
                  <w:proofErr w:type="spellStart"/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이종사출기</w:t>
                  </w:r>
                  <w:proofErr w:type="spellEnd"/>
                  <w:r w:rsidR="00BF0827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 xml:space="preserve"> </w:t>
                  </w:r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(150톤)</w:t>
                  </w:r>
                </w:p>
                <w:p w14:paraId="1C794786" w14:textId="4D64819E" w:rsidR="008B1A73" w:rsidRPr="00E635B4" w:rsidRDefault="008B1A73" w:rsidP="008B1A73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 xml:space="preserve">□ </w:t>
                  </w:r>
                  <w:proofErr w:type="spellStart"/>
                  <w:r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초고속</w:t>
                  </w:r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사출기</w:t>
                  </w:r>
                  <w:proofErr w:type="spellEnd"/>
                  <w:r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 xml:space="preserve"> </w:t>
                  </w:r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(150톤)</w:t>
                  </w:r>
                </w:p>
                <w:p w14:paraId="6BA3640E" w14:textId="391EB323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□ 사출성형기</w:t>
                  </w:r>
                  <w:r w:rsidR="00BF0827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 xml:space="preserve"> </w:t>
                  </w:r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(5톤)</w:t>
                  </w:r>
                </w:p>
                <w:p w14:paraId="76426DA9" w14:textId="77777777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□ 회전식 점도측정기</w:t>
                  </w:r>
                </w:p>
                <w:p w14:paraId="6D75E0E8" w14:textId="77777777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□ 모세관 점도측정기</w:t>
                  </w:r>
                </w:p>
              </w:tc>
              <w:tc>
                <w:tcPr>
                  <w:tcW w:w="170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5E420F81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신청일</w:t>
                  </w:r>
                </w:p>
              </w:tc>
              <w:tc>
                <w:tcPr>
                  <w:tcW w:w="239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27599F02" w14:textId="77777777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2021-01-01</w:t>
                  </w:r>
                </w:p>
              </w:tc>
            </w:tr>
            <w:tr w:rsidR="00BF0827" w:rsidRPr="00E635B4" w14:paraId="5CFCABF0" w14:textId="77777777" w:rsidTr="00BF0827">
              <w:trPr>
                <w:trHeight w:val="520"/>
              </w:trPr>
              <w:tc>
                <w:tcPr>
                  <w:tcW w:w="2161" w:type="dxa"/>
                  <w:gridSpan w:val="2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0EFB8324" w14:textId="77777777" w:rsidR="00E635B4" w:rsidRPr="00E635B4" w:rsidRDefault="00E635B4" w:rsidP="00E635B4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  <w:tc>
                <w:tcPr>
                  <w:tcW w:w="2552" w:type="dxa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61E2BCD0" w14:textId="77777777" w:rsidR="00E635B4" w:rsidRPr="00E635B4" w:rsidRDefault="00E635B4" w:rsidP="00E635B4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  <w:tc>
                <w:tcPr>
                  <w:tcW w:w="1701" w:type="dxa"/>
                  <w:vMerge w:val="restart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5272755E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희망 사용일</w:t>
                  </w:r>
                </w:p>
                <w:p w14:paraId="0C0D7004" w14:textId="5660F6FD" w:rsidR="00E635B4" w:rsidRPr="00E635B4" w:rsidRDefault="00BF0827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(</w:t>
                  </w:r>
                  <w:r w:rsidR="00E635B4"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24시간 기준</w:t>
                  </w:r>
                  <w:r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)</w:t>
                  </w:r>
                </w:p>
              </w:tc>
              <w:tc>
                <w:tcPr>
                  <w:tcW w:w="239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7A8F0D43" w14:textId="216ADCD1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2021-01-01 09시</w:t>
                  </w:r>
                  <w:r w:rsidR="00BF0827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부터</w:t>
                  </w:r>
                </w:p>
              </w:tc>
            </w:tr>
            <w:tr w:rsidR="00BF0827" w:rsidRPr="00E635B4" w14:paraId="309CBD29" w14:textId="77777777" w:rsidTr="00BF0827">
              <w:trPr>
                <w:trHeight w:val="500"/>
              </w:trPr>
              <w:tc>
                <w:tcPr>
                  <w:tcW w:w="2161" w:type="dxa"/>
                  <w:gridSpan w:val="2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645D05E7" w14:textId="77777777" w:rsidR="00E635B4" w:rsidRPr="00E635B4" w:rsidRDefault="00E635B4" w:rsidP="00E635B4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  <w:tc>
                <w:tcPr>
                  <w:tcW w:w="2552" w:type="dxa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5FB86873" w14:textId="77777777" w:rsidR="00E635B4" w:rsidRPr="00E635B4" w:rsidRDefault="00E635B4" w:rsidP="00E635B4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  <w:tc>
                <w:tcPr>
                  <w:tcW w:w="1701" w:type="dxa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408BF572" w14:textId="77777777" w:rsidR="00E635B4" w:rsidRPr="00E635B4" w:rsidRDefault="00E635B4" w:rsidP="00E635B4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  <w:tc>
                <w:tcPr>
                  <w:tcW w:w="239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5453DEF2" w14:textId="7F072E7F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2021-01-01 18시</w:t>
                  </w:r>
                  <w:r w:rsidR="00BF0827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까지</w:t>
                  </w:r>
                </w:p>
              </w:tc>
            </w:tr>
            <w:tr w:rsidR="00BF0827" w:rsidRPr="00E635B4" w14:paraId="52B12F75" w14:textId="77777777" w:rsidTr="00BF0827">
              <w:trPr>
                <w:trHeight w:val="426"/>
              </w:trPr>
              <w:tc>
                <w:tcPr>
                  <w:tcW w:w="490" w:type="dxa"/>
                  <w:vMerge w:val="restart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0811A02B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청</w:t>
                  </w:r>
                </w:p>
                <w:p w14:paraId="273A5608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</w:p>
                <w:p w14:paraId="04034488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구</w:t>
                  </w:r>
                </w:p>
                <w:p w14:paraId="0C68BDCC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</w:p>
                <w:p w14:paraId="2945EAEA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자</w:t>
                  </w:r>
                </w:p>
              </w:tc>
              <w:tc>
                <w:tcPr>
                  <w:tcW w:w="167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7A51E87F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우편번호</w:t>
                  </w:r>
                </w:p>
              </w:tc>
              <w:tc>
                <w:tcPr>
                  <w:tcW w:w="2552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33515A02" w14:textId="77777777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  <w:tc>
                <w:tcPr>
                  <w:tcW w:w="170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52F6BA98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직장명</w:t>
                  </w:r>
                </w:p>
              </w:tc>
              <w:tc>
                <w:tcPr>
                  <w:tcW w:w="239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5E613814" w14:textId="77777777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</w:tr>
            <w:tr w:rsidR="00E635B4" w:rsidRPr="00E635B4" w14:paraId="14CFA07F" w14:textId="77777777" w:rsidTr="00BF0827">
              <w:trPr>
                <w:trHeight w:val="426"/>
              </w:trPr>
              <w:tc>
                <w:tcPr>
                  <w:tcW w:w="0" w:type="auto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72766D53" w14:textId="77777777" w:rsidR="00E635B4" w:rsidRPr="00E635B4" w:rsidRDefault="00E635B4" w:rsidP="00E635B4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  <w:tc>
                <w:tcPr>
                  <w:tcW w:w="167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444CF07B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직장 및 주소</w:t>
                  </w:r>
                </w:p>
              </w:tc>
              <w:tc>
                <w:tcPr>
                  <w:tcW w:w="6649" w:type="dxa"/>
                  <w:gridSpan w:val="3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56B264BE" w14:textId="77777777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</w:tr>
            <w:tr w:rsidR="00BF0827" w:rsidRPr="00E635B4" w14:paraId="5A9B16C6" w14:textId="77777777" w:rsidTr="00BF0827">
              <w:trPr>
                <w:trHeight w:val="426"/>
              </w:trPr>
              <w:tc>
                <w:tcPr>
                  <w:tcW w:w="0" w:type="auto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7C4CE8F2" w14:textId="77777777" w:rsidR="00E635B4" w:rsidRPr="00E635B4" w:rsidRDefault="00E635B4" w:rsidP="00E635B4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  <w:tc>
                <w:tcPr>
                  <w:tcW w:w="167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2D9190B0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분 야</w:t>
                  </w:r>
                </w:p>
              </w:tc>
              <w:tc>
                <w:tcPr>
                  <w:tcW w:w="2552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446884AE" w14:textId="77777777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  <w:tc>
                <w:tcPr>
                  <w:tcW w:w="170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78B6F1C1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직 위</w:t>
                  </w:r>
                </w:p>
              </w:tc>
              <w:tc>
                <w:tcPr>
                  <w:tcW w:w="239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1D65848F" w14:textId="77777777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</w:tr>
            <w:tr w:rsidR="00BF0827" w:rsidRPr="00E635B4" w14:paraId="2B7732AC" w14:textId="77777777" w:rsidTr="00BF0827">
              <w:trPr>
                <w:trHeight w:val="426"/>
              </w:trPr>
              <w:tc>
                <w:tcPr>
                  <w:tcW w:w="0" w:type="auto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0AC585F2" w14:textId="77777777" w:rsidR="00E635B4" w:rsidRPr="00E635B4" w:rsidRDefault="00E635B4" w:rsidP="00E635B4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  <w:tc>
                <w:tcPr>
                  <w:tcW w:w="167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56B04A7D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성 명</w:t>
                  </w:r>
                </w:p>
              </w:tc>
              <w:tc>
                <w:tcPr>
                  <w:tcW w:w="2552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44267261" w14:textId="77777777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  <w:tc>
                <w:tcPr>
                  <w:tcW w:w="170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11FECC55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전자우편</w:t>
                  </w:r>
                </w:p>
              </w:tc>
              <w:tc>
                <w:tcPr>
                  <w:tcW w:w="239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76F18B3A" w14:textId="77777777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</w:tr>
            <w:tr w:rsidR="00E635B4" w:rsidRPr="00E635B4" w14:paraId="24361DDC" w14:textId="77777777" w:rsidTr="00BF0827">
              <w:trPr>
                <w:trHeight w:val="426"/>
              </w:trPr>
              <w:tc>
                <w:tcPr>
                  <w:tcW w:w="0" w:type="auto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16DFBB0A" w14:textId="77777777" w:rsidR="00E635B4" w:rsidRPr="00E635B4" w:rsidRDefault="00E635B4" w:rsidP="00E635B4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  <w:tc>
                <w:tcPr>
                  <w:tcW w:w="167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20173E35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소 속</w:t>
                  </w:r>
                </w:p>
              </w:tc>
              <w:tc>
                <w:tcPr>
                  <w:tcW w:w="6649" w:type="dxa"/>
                  <w:gridSpan w:val="3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36BA4D59" w14:textId="77777777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</w:tr>
            <w:tr w:rsidR="00BF0827" w:rsidRPr="00E635B4" w14:paraId="112F764C" w14:textId="77777777" w:rsidTr="00BF0827">
              <w:trPr>
                <w:trHeight w:val="426"/>
              </w:trPr>
              <w:tc>
                <w:tcPr>
                  <w:tcW w:w="0" w:type="auto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4B24422F" w14:textId="77777777" w:rsidR="00E635B4" w:rsidRPr="00E635B4" w:rsidRDefault="00E635B4" w:rsidP="00E635B4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  <w:tc>
                <w:tcPr>
                  <w:tcW w:w="167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490BE6EE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전화번호</w:t>
                  </w:r>
                </w:p>
              </w:tc>
              <w:tc>
                <w:tcPr>
                  <w:tcW w:w="2552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68A71AD7" w14:textId="77777777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  <w:tc>
                <w:tcPr>
                  <w:tcW w:w="170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6DBD96E6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FAX</w:t>
                  </w:r>
                </w:p>
              </w:tc>
              <w:tc>
                <w:tcPr>
                  <w:tcW w:w="239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1D52EBDE" w14:textId="77777777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</w:tr>
            <w:tr w:rsidR="00BF0827" w:rsidRPr="00E635B4" w14:paraId="1594CAC7" w14:textId="77777777" w:rsidTr="00BF0827">
              <w:trPr>
                <w:trHeight w:val="426"/>
              </w:trPr>
              <w:tc>
                <w:tcPr>
                  <w:tcW w:w="2161" w:type="dxa"/>
                  <w:gridSpan w:val="2"/>
                  <w:vMerge w:val="restart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64DA027F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신청서 작성자</w:t>
                  </w:r>
                </w:p>
                <w:p w14:paraId="1A9EA784" w14:textId="44C67D6B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(청구자와 다른</w:t>
                  </w:r>
                  <w:r w:rsidR="00BF0827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 xml:space="preserve"> </w:t>
                  </w: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경우)</w:t>
                  </w:r>
                </w:p>
              </w:tc>
              <w:tc>
                <w:tcPr>
                  <w:tcW w:w="2552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538D4393" w14:textId="77777777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  <w:tc>
                <w:tcPr>
                  <w:tcW w:w="170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6D664953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전자우편:</w:t>
                  </w:r>
                </w:p>
              </w:tc>
              <w:tc>
                <w:tcPr>
                  <w:tcW w:w="239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0817D6B6" w14:textId="77777777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</w:tr>
            <w:tr w:rsidR="00E635B4" w:rsidRPr="00E635B4" w14:paraId="301BC57A" w14:textId="77777777" w:rsidTr="00BF0827">
              <w:trPr>
                <w:trHeight w:val="426"/>
              </w:trPr>
              <w:tc>
                <w:tcPr>
                  <w:tcW w:w="2161" w:type="dxa"/>
                  <w:gridSpan w:val="2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0833F2C9" w14:textId="77777777" w:rsidR="00E635B4" w:rsidRPr="00E635B4" w:rsidRDefault="00E635B4" w:rsidP="00E635B4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  <w:tc>
                <w:tcPr>
                  <w:tcW w:w="6649" w:type="dxa"/>
                  <w:gridSpan w:val="3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4BF5CF3A" w14:textId="2C0E2C94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 xml:space="preserve">학교(연구소): </w:t>
                  </w:r>
                  <w:r w:rsidR="00BF0827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000,</w:t>
                  </w:r>
                  <w:r w:rsidR="00BF0827"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  <w:t xml:space="preserve"> </w:t>
                  </w:r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 xml:space="preserve">과(부서): </w:t>
                  </w:r>
                  <w:r w:rsidR="00BF0827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000,</w:t>
                  </w:r>
                  <w:r w:rsidR="00BF0827"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  <w:t xml:space="preserve"> </w:t>
                  </w:r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성명:</w:t>
                  </w:r>
                  <w:r w:rsidR="00BF0827"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  <w:t xml:space="preserve"> </w:t>
                  </w:r>
                  <w:r w:rsidR="00BF0827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000</w:t>
                  </w:r>
                </w:p>
              </w:tc>
            </w:tr>
            <w:tr w:rsidR="00E635B4" w:rsidRPr="00E635B4" w14:paraId="333C9DA2" w14:textId="77777777" w:rsidTr="00BF0827">
              <w:trPr>
                <w:trHeight w:val="426"/>
              </w:trPr>
              <w:tc>
                <w:tcPr>
                  <w:tcW w:w="2161" w:type="dxa"/>
                  <w:gridSpan w:val="2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3473B841" w14:textId="77777777" w:rsidR="00E635B4" w:rsidRPr="00E635B4" w:rsidRDefault="00E635B4" w:rsidP="00E635B4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</w:p>
              </w:tc>
              <w:tc>
                <w:tcPr>
                  <w:tcW w:w="6649" w:type="dxa"/>
                  <w:gridSpan w:val="3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567074C5" w14:textId="43C0E6E0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 xml:space="preserve">전화번호: </w:t>
                  </w:r>
                  <w:r w:rsidR="00BF0827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000,</w:t>
                  </w:r>
                  <w:r w:rsidR="00BF0827"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  <w:t xml:space="preserve"> </w:t>
                  </w:r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휴대폰:</w:t>
                  </w:r>
                  <w:r w:rsidR="00BF0827"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  <w:t xml:space="preserve"> </w:t>
                  </w:r>
                  <w:r w:rsidR="00BF0827">
                    <w:rPr>
                      <w:rFonts w:eastAsiaTheme="minorHAnsi" w:cs="굴림" w:hint="eastAsia"/>
                      <w:color w:val="000000"/>
                      <w:kern w:val="0"/>
                      <w:szCs w:val="20"/>
                    </w:rPr>
                    <w:t>000</w:t>
                  </w:r>
                </w:p>
              </w:tc>
            </w:tr>
            <w:tr w:rsidR="00E635B4" w:rsidRPr="00E635B4" w14:paraId="4E12B399" w14:textId="77777777" w:rsidTr="00BF0827">
              <w:trPr>
                <w:trHeight w:val="56"/>
              </w:trPr>
              <w:tc>
                <w:tcPr>
                  <w:tcW w:w="8810" w:type="dxa"/>
                  <w:gridSpan w:val="5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0EA37456" w14:textId="77777777" w:rsidR="00BF0827" w:rsidRPr="00BF0827" w:rsidRDefault="00E635B4" w:rsidP="00E635B4">
                  <w:pPr>
                    <w:pStyle w:val="a3"/>
                    <w:numPr>
                      <w:ilvl w:val="0"/>
                      <w:numId w:val="19"/>
                    </w:numPr>
                    <w:wordWrap/>
                    <w:spacing w:after="0" w:line="240" w:lineRule="auto"/>
                    <w:ind w:leftChars="0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BF0827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사용료 청구는 청구자</w:t>
                  </w:r>
                  <w:r w:rsidR="00BF0827" w:rsidRPr="00BF0827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 xml:space="preserve"> </w:t>
                  </w:r>
                  <w:r w:rsidRPr="00BF0827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란에 기재하신 인적사항으로 청구됩니다.</w:t>
                  </w:r>
                </w:p>
                <w:p w14:paraId="14384744" w14:textId="47DD44C1" w:rsidR="00E635B4" w:rsidRPr="00BF0827" w:rsidRDefault="00E635B4" w:rsidP="00E635B4">
                  <w:pPr>
                    <w:pStyle w:val="a3"/>
                    <w:numPr>
                      <w:ilvl w:val="0"/>
                      <w:numId w:val="19"/>
                    </w:numPr>
                    <w:wordWrap/>
                    <w:spacing w:after="0" w:line="240" w:lineRule="auto"/>
                    <w:ind w:leftChars="0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BF0827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청구자의 인적사항은 정확하게 기입하십시오.</w:t>
                  </w:r>
                </w:p>
              </w:tc>
            </w:tr>
          </w:tbl>
          <w:p w14:paraId="3E80E1C1" w14:textId="77777777" w:rsidR="00E635B4" w:rsidRPr="00E635B4" w:rsidRDefault="00E635B4" w:rsidP="00E635B4">
            <w:pPr>
              <w:wordWrap/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Cs w:val="20"/>
              </w:rPr>
            </w:pPr>
          </w:p>
          <w:tbl>
            <w:tblPr>
              <w:tblOverlap w:val="never"/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15"/>
              <w:gridCol w:w="2183"/>
              <w:gridCol w:w="2228"/>
              <w:gridCol w:w="2184"/>
            </w:tblGrid>
            <w:tr w:rsidR="00E635B4" w:rsidRPr="00E635B4" w14:paraId="70F036BD" w14:textId="77777777">
              <w:trPr>
                <w:trHeight w:val="370"/>
              </w:trPr>
              <w:tc>
                <w:tcPr>
                  <w:tcW w:w="230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7161758A" w14:textId="77777777" w:rsidR="00E635B4" w:rsidRPr="000D5DBF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b/>
                      <w:bCs/>
                      <w:kern w:val="0"/>
                      <w:szCs w:val="20"/>
                    </w:rPr>
                  </w:pPr>
                  <w:proofErr w:type="spellStart"/>
                  <w:r w:rsidRPr="000D5DBF">
                    <w:rPr>
                      <w:rFonts w:eastAsiaTheme="minorHAnsi" w:cs="굴림" w:hint="eastAsia"/>
                      <w:b/>
                      <w:bCs/>
                      <w:kern w:val="0"/>
                      <w:szCs w:val="20"/>
                    </w:rPr>
                    <w:t>시료명</w:t>
                  </w:r>
                  <w:proofErr w:type="spellEnd"/>
                </w:p>
              </w:tc>
              <w:tc>
                <w:tcPr>
                  <w:tcW w:w="230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42E71376" w14:textId="77777777" w:rsidR="00E635B4" w:rsidRPr="000D5DBF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kern w:val="0"/>
                      <w:szCs w:val="20"/>
                    </w:rPr>
                  </w:pPr>
                </w:p>
              </w:tc>
              <w:tc>
                <w:tcPr>
                  <w:tcW w:w="230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35E27819" w14:textId="23CD7360" w:rsidR="00E635B4" w:rsidRPr="000D5DBF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kern w:val="0"/>
                      <w:szCs w:val="20"/>
                    </w:rPr>
                  </w:pPr>
                  <w:r w:rsidRPr="000D5DBF">
                    <w:rPr>
                      <w:rFonts w:eastAsiaTheme="minorHAnsi" w:cs="굴림" w:hint="eastAsia"/>
                      <w:b/>
                      <w:bCs/>
                      <w:kern w:val="0"/>
                      <w:szCs w:val="20"/>
                    </w:rPr>
                    <w:t>시료</w:t>
                  </w:r>
                  <w:r w:rsidR="008B1A73">
                    <w:rPr>
                      <w:rFonts w:eastAsiaTheme="minorHAnsi" w:cs="굴림" w:hint="eastAsia"/>
                      <w:b/>
                      <w:bCs/>
                      <w:kern w:val="0"/>
                      <w:szCs w:val="20"/>
                    </w:rPr>
                    <w:t xml:space="preserve"> </w:t>
                  </w:r>
                  <w:proofErr w:type="spellStart"/>
                  <w:r w:rsidRPr="000D5DBF">
                    <w:rPr>
                      <w:rFonts w:eastAsiaTheme="minorHAnsi" w:cs="굴림" w:hint="eastAsia"/>
                      <w:b/>
                      <w:bCs/>
                      <w:kern w:val="0"/>
                      <w:szCs w:val="20"/>
                    </w:rPr>
                    <w:t>갯수</w:t>
                  </w:r>
                  <w:proofErr w:type="spellEnd"/>
                </w:p>
              </w:tc>
              <w:tc>
                <w:tcPr>
                  <w:tcW w:w="230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4C2635F1" w14:textId="77777777" w:rsidR="00E635B4" w:rsidRPr="000D5DBF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kern w:val="0"/>
                      <w:szCs w:val="20"/>
                    </w:rPr>
                  </w:pPr>
                </w:p>
              </w:tc>
            </w:tr>
            <w:tr w:rsidR="00E635B4" w:rsidRPr="00E635B4" w14:paraId="5457D9A4" w14:textId="77777777">
              <w:trPr>
                <w:trHeight w:val="370"/>
              </w:trPr>
              <w:tc>
                <w:tcPr>
                  <w:tcW w:w="230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4A70E8D8" w14:textId="77777777" w:rsidR="00E635B4" w:rsidRPr="000D5DBF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kern w:val="0"/>
                      <w:szCs w:val="20"/>
                    </w:rPr>
                  </w:pPr>
                  <w:proofErr w:type="spellStart"/>
                  <w:r w:rsidRPr="000D5DBF">
                    <w:rPr>
                      <w:rFonts w:eastAsiaTheme="minorHAnsi" w:cs="굴림" w:hint="eastAsia"/>
                      <w:b/>
                      <w:bCs/>
                      <w:kern w:val="0"/>
                      <w:szCs w:val="20"/>
                    </w:rPr>
                    <w:t>재료명</w:t>
                  </w:r>
                  <w:proofErr w:type="spellEnd"/>
                </w:p>
              </w:tc>
              <w:tc>
                <w:tcPr>
                  <w:tcW w:w="230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68A18DCB" w14:textId="77777777" w:rsidR="00E635B4" w:rsidRPr="000D5DBF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kern w:val="0"/>
                      <w:szCs w:val="20"/>
                    </w:rPr>
                  </w:pPr>
                </w:p>
              </w:tc>
              <w:tc>
                <w:tcPr>
                  <w:tcW w:w="230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18C99118" w14:textId="77777777" w:rsidR="00E635B4" w:rsidRPr="000D5DBF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kern w:val="0"/>
                      <w:szCs w:val="20"/>
                    </w:rPr>
                  </w:pPr>
                  <w:r w:rsidRPr="000D5DBF">
                    <w:rPr>
                      <w:rFonts w:eastAsiaTheme="minorHAnsi" w:cs="굴림" w:hint="eastAsia"/>
                      <w:b/>
                      <w:bCs/>
                      <w:kern w:val="0"/>
                      <w:szCs w:val="20"/>
                    </w:rPr>
                    <w:t>기기 사용시간</w:t>
                  </w:r>
                </w:p>
              </w:tc>
              <w:tc>
                <w:tcPr>
                  <w:tcW w:w="230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07D01239" w14:textId="77777777" w:rsidR="00E635B4" w:rsidRPr="000D5DBF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kern w:val="0"/>
                      <w:szCs w:val="20"/>
                    </w:rPr>
                  </w:pPr>
                </w:p>
              </w:tc>
            </w:tr>
            <w:tr w:rsidR="00E635B4" w:rsidRPr="00E635B4" w14:paraId="437ADBC3" w14:textId="77777777">
              <w:trPr>
                <w:trHeight w:val="1445"/>
              </w:trPr>
              <w:tc>
                <w:tcPr>
                  <w:tcW w:w="2301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4945469D" w14:textId="77777777" w:rsidR="00E635B4" w:rsidRPr="000D5DBF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kern w:val="0"/>
                      <w:szCs w:val="20"/>
                    </w:rPr>
                  </w:pPr>
                  <w:r w:rsidRPr="000D5DBF">
                    <w:rPr>
                      <w:rFonts w:eastAsiaTheme="minorHAnsi" w:cs="굴림" w:hint="eastAsia"/>
                      <w:b/>
                      <w:bCs/>
                      <w:kern w:val="0"/>
                      <w:szCs w:val="20"/>
                    </w:rPr>
                    <w:t>측정 조건</w:t>
                  </w:r>
                </w:p>
              </w:tc>
              <w:tc>
                <w:tcPr>
                  <w:tcW w:w="6904" w:type="dxa"/>
                  <w:gridSpan w:val="3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01B2CD4E" w14:textId="77777777" w:rsidR="00E635B4" w:rsidRPr="000D5DBF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kern w:val="0"/>
                      <w:szCs w:val="20"/>
                    </w:rPr>
                  </w:pPr>
                </w:p>
              </w:tc>
            </w:tr>
          </w:tbl>
          <w:p w14:paraId="5B4DAB0C" w14:textId="77777777" w:rsidR="00E635B4" w:rsidRPr="00E635B4" w:rsidRDefault="00E635B4" w:rsidP="00E635B4">
            <w:pPr>
              <w:wordWrap/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Cs w:val="20"/>
              </w:rPr>
            </w:pPr>
          </w:p>
          <w:tbl>
            <w:tblPr>
              <w:tblOverlap w:val="never"/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810"/>
            </w:tblGrid>
            <w:tr w:rsidR="00E635B4" w:rsidRPr="00E635B4" w14:paraId="41C2C13A" w14:textId="77777777" w:rsidTr="008B1A73">
              <w:trPr>
                <w:trHeight w:val="1199"/>
              </w:trPr>
              <w:tc>
                <w:tcPr>
                  <w:tcW w:w="9262" w:type="dxa"/>
                  <w:tcBorders>
                    <w:top w:val="single" w:sz="2" w:space="0" w:color="CCCCCC"/>
                    <w:left w:val="single" w:sz="2" w:space="0" w:color="CCCCCC"/>
                    <w:bottom w:val="single" w:sz="2" w:space="0" w:color="CCCCCC"/>
                    <w:right w:val="single" w:sz="2" w:space="0" w:color="CCCCCC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14:paraId="38CC211F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 w:val="18"/>
                      <w:szCs w:val="18"/>
                    </w:rPr>
                    <w:t xml:space="preserve">본인은 </w:t>
                  </w:r>
                  <w:proofErr w:type="spellStart"/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 w:val="18"/>
                      <w:szCs w:val="18"/>
                    </w:rPr>
                    <w:t>고분자·나노</w:t>
                  </w:r>
                  <w:proofErr w:type="spellEnd"/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 w:val="18"/>
                      <w:szCs w:val="18"/>
                    </w:rPr>
                    <w:t xml:space="preserve"> 융합소재 가공기술센터 장비를 사용함에 있어 장비 사용 규칙을 준수할 것이며</w:t>
                  </w:r>
                </w:p>
                <w:p w14:paraId="0A1F79C8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r w:rsidRPr="00E635B4">
                    <w:rPr>
                      <w:rFonts w:eastAsiaTheme="minorHAnsi" w:cs="굴림" w:hint="eastAsia"/>
                      <w:color w:val="000000"/>
                      <w:kern w:val="0"/>
                      <w:sz w:val="18"/>
                      <w:szCs w:val="18"/>
                    </w:rPr>
                    <w:t>본인의 부주의로 인한 결과에 책임을 질 것을 서약하며 장비 사용을 신청합니다.</w:t>
                  </w:r>
                </w:p>
                <w:p w14:paraId="748FA720" w14:textId="77777777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 w:val="18"/>
                      <w:szCs w:val="18"/>
                    </w:rPr>
                  </w:pPr>
                </w:p>
                <w:p w14:paraId="460B5CAD" w14:textId="17A55C29" w:rsidR="00E635B4" w:rsidRPr="00E635B4" w:rsidRDefault="00E635B4" w:rsidP="00E635B4">
                  <w:pPr>
                    <w:wordWrap/>
                    <w:spacing w:after="0" w:line="240" w:lineRule="auto"/>
                    <w:jc w:val="center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Cs w:val="20"/>
                    </w:rPr>
                  </w:pPr>
                  <w:proofErr w:type="spellStart"/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 w:val="24"/>
                      <w:szCs w:val="24"/>
                    </w:rPr>
                    <w:t>고분자·나노</w:t>
                  </w:r>
                  <w:proofErr w:type="spellEnd"/>
                  <w:r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 w:val="24"/>
                      <w:szCs w:val="24"/>
                    </w:rPr>
                    <w:t xml:space="preserve"> </w:t>
                  </w: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 w:val="24"/>
                      <w:szCs w:val="24"/>
                    </w:rPr>
                    <w:t>융합소재 가공기술센터</w:t>
                  </w:r>
                  <w:r w:rsidR="003D02E2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3D02E2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 w:val="24"/>
                      <w:szCs w:val="24"/>
                    </w:rPr>
                    <w:t>사출분소</w:t>
                  </w:r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 w:val="24"/>
                      <w:szCs w:val="24"/>
                    </w:rPr>
                    <w:t>장</w:t>
                  </w:r>
                  <w:proofErr w:type="spellEnd"/>
                  <w:r w:rsidRPr="00E635B4">
                    <w:rPr>
                      <w:rFonts w:eastAsiaTheme="minorHAnsi" w:cs="굴림" w:hint="eastAsia"/>
                      <w:b/>
                      <w:bCs/>
                      <w:color w:val="000000"/>
                      <w:kern w:val="0"/>
                      <w:sz w:val="24"/>
                      <w:szCs w:val="24"/>
                    </w:rPr>
                    <w:t xml:space="preserve"> 귀하</w:t>
                  </w:r>
                </w:p>
                <w:p w14:paraId="3CEF41F9" w14:textId="77777777" w:rsidR="00E635B4" w:rsidRPr="00E635B4" w:rsidRDefault="00E635B4" w:rsidP="00E635B4">
                  <w:pPr>
                    <w:wordWrap/>
                    <w:spacing w:after="0" w:line="240" w:lineRule="auto"/>
                    <w:textAlignment w:val="baseline"/>
                    <w:rPr>
                      <w:rFonts w:eastAsiaTheme="minorHAnsi" w:cs="굴림"/>
                      <w:color w:val="000000"/>
                      <w:kern w:val="0"/>
                      <w:sz w:val="18"/>
                      <w:szCs w:val="18"/>
                    </w:rPr>
                  </w:pPr>
                </w:p>
              </w:tc>
            </w:tr>
          </w:tbl>
          <w:p w14:paraId="0E52A268" w14:textId="77777777" w:rsidR="00E635B4" w:rsidRPr="00E635B4" w:rsidRDefault="00E635B4" w:rsidP="00E635B4">
            <w:pPr>
              <w:wordWrap/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Cs w:val="20"/>
              </w:rPr>
            </w:pPr>
          </w:p>
        </w:tc>
      </w:tr>
    </w:tbl>
    <w:p w14:paraId="4C65B909" w14:textId="3B9FA966" w:rsidR="00DA1303" w:rsidRPr="00097CE0" w:rsidRDefault="00DA1303" w:rsidP="00E635B4">
      <w:pPr>
        <w:widowControl/>
        <w:wordWrap/>
        <w:autoSpaceDE/>
        <w:autoSpaceDN/>
        <w:rPr>
          <w:color w:val="BF8F00" w:themeColor="accent4" w:themeShade="BF"/>
        </w:rPr>
      </w:pPr>
    </w:p>
    <w:sectPr w:rsidR="00DA1303" w:rsidRPr="00097CE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C0C10" w14:textId="77777777" w:rsidR="00CE4ECE" w:rsidRDefault="00CE4ECE" w:rsidP="00FC3DBF">
      <w:pPr>
        <w:spacing w:after="0" w:line="240" w:lineRule="auto"/>
      </w:pPr>
      <w:r>
        <w:separator/>
      </w:r>
    </w:p>
  </w:endnote>
  <w:endnote w:type="continuationSeparator" w:id="0">
    <w:p w14:paraId="3767EC33" w14:textId="77777777" w:rsidR="00CE4ECE" w:rsidRDefault="00CE4ECE" w:rsidP="00FC3D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B0804000101010101"/>
    <w:charset w:val="81"/>
    <w:family w:val="roman"/>
    <w:pitch w:val="variable"/>
    <w:sig w:usb0="F7002EFF" w:usb1="19DFFFFF" w:usb2="001BFDD7" w:usb3="00000000" w:csb0="001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01501" w14:textId="77777777" w:rsidR="00CE4ECE" w:rsidRDefault="00CE4ECE" w:rsidP="00FC3DBF">
      <w:pPr>
        <w:spacing w:after="0" w:line="240" w:lineRule="auto"/>
      </w:pPr>
      <w:r>
        <w:separator/>
      </w:r>
    </w:p>
  </w:footnote>
  <w:footnote w:type="continuationSeparator" w:id="0">
    <w:p w14:paraId="570D87A5" w14:textId="77777777" w:rsidR="00CE4ECE" w:rsidRDefault="00CE4ECE" w:rsidP="00FC3D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55EC7"/>
    <w:multiLevelType w:val="hybridMultilevel"/>
    <w:tmpl w:val="A91C2C40"/>
    <w:lvl w:ilvl="0" w:tplc="0409000D">
      <w:start w:val="1"/>
      <w:numFmt w:val="bullet"/>
      <w:lvlText w:val=""/>
      <w:lvlJc w:val="left"/>
      <w:pPr>
        <w:ind w:left="1651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5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5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5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5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5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5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5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51" w:hanging="400"/>
      </w:pPr>
      <w:rPr>
        <w:rFonts w:ascii="Wingdings" w:hAnsi="Wingdings" w:hint="default"/>
      </w:rPr>
    </w:lvl>
  </w:abstractNum>
  <w:abstractNum w:abstractNumId="1" w15:restartNumberingAfterBreak="0">
    <w:nsid w:val="05F00441"/>
    <w:multiLevelType w:val="hybridMultilevel"/>
    <w:tmpl w:val="A2D4416A"/>
    <w:lvl w:ilvl="0" w:tplc="0409000D">
      <w:start w:val="1"/>
      <w:numFmt w:val="bullet"/>
      <w:lvlText w:val=""/>
      <w:lvlJc w:val="left"/>
      <w:pPr>
        <w:ind w:left="1651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5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5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5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5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5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5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5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51" w:hanging="400"/>
      </w:pPr>
      <w:rPr>
        <w:rFonts w:ascii="Wingdings" w:hAnsi="Wingdings" w:hint="default"/>
      </w:rPr>
    </w:lvl>
  </w:abstractNum>
  <w:abstractNum w:abstractNumId="2" w15:restartNumberingAfterBreak="0">
    <w:nsid w:val="0BC36013"/>
    <w:multiLevelType w:val="hybridMultilevel"/>
    <w:tmpl w:val="6C4E81E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53F39BF"/>
    <w:multiLevelType w:val="hybridMultilevel"/>
    <w:tmpl w:val="0A5A6F5A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AB6674C"/>
    <w:multiLevelType w:val="hybridMultilevel"/>
    <w:tmpl w:val="0B447C0A"/>
    <w:lvl w:ilvl="0" w:tplc="7D22FE5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02A18BF"/>
    <w:multiLevelType w:val="hybridMultilevel"/>
    <w:tmpl w:val="FE103FC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34C511B"/>
    <w:multiLevelType w:val="hybridMultilevel"/>
    <w:tmpl w:val="681C78D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50D2E79"/>
    <w:multiLevelType w:val="hybridMultilevel"/>
    <w:tmpl w:val="30ACC712"/>
    <w:lvl w:ilvl="0" w:tplc="A41C3446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A0325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D748160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D66B1A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71677E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496D8F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AF2A6BC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2611EC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3E53E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A7043"/>
    <w:multiLevelType w:val="hybridMultilevel"/>
    <w:tmpl w:val="30C8D680"/>
    <w:lvl w:ilvl="0" w:tplc="0409000B">
      <w:start w:val="1"/>
      <w:numFmt w:val="bullet"/>
      <w:lvlText w:val="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9" w15:restartNumberingAfterBreak="0">
    <w:nsid w:val="296F415C"/>
    <w:multiLevelType w:val="hybridMultilevel"/>
    <w:tmpl w:val="34CA8782"/>
    <w:lvl w:ilvl="0" w:tplc="EB4C77D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3846DA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9CE17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4083520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F477A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84E38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BA05DA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26C1E1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7CEEA8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E9777E"/>
    <w:multiLevelType w:val="hybridMultilevel"/>
    <w:tmpl w:val="B8EA7D64"/>
    <w:lvl w:ilvl="0" w:tplc="DD42B53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0F8205C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88219C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16E30C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8C30C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EA8182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A4FEF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DC331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F80164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06361"/>
    <w:multiLevelType w:val="hybridMultilevel"/>
    <w:tmpl w:val="7158B080"/>
    <w:lvl w:ilvl="0" w:tplc="D576975E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51" w:hanging="400"/>
      </w:pPr>
    </w:lvl>
    <w:lvl w:ilvl="2" w:tplc="0409001B" w:tentative="1">
      <w:start w:val="1"/>
      <w:numFmt w:val="lowerRoman"/>
      <w:lvlText w:val="%3."/>
      <w:lvlJc w:val="right"/>
      <w:pPr>
        <w:ind w:left="2051" w:hanging="400"/>
      </w:pPr>
    </w:lvl>
    <w:lvl w:ilvl="3" w:tplc="0409000F" w:tentative="1">
      <w:start w:val="1"/>
      <w:numFmt w:val="decimal"/>
      <w:lvlText w:val="%4."/>
      <w:lvlJc w:val="left"/>
      <w:pPr>
        <w:ind w:left="2451" w:hanging="400"/>
      </w:pPr>
    </w:lvl>
    <w:lvl w:ilvl="4" w:tplc="04090019" w:tentative="1">
      <w:start w:val="1"/>
      <w:numFmt w:val="upperLetter"/>
      <w:lvlText w:val="%5."/>
      <w:lvlJc w:val="left"/>
      <w:pPr>
        <w:ind w:left="2851" w:hanging="400"/>
      </w:pPr>
    </w:lvl>
    <w:lvl w:ilvl="5" w:tplc="0409001B" w:tentative="1">
      <w:start w:val="1"/>
      <w:numFmt w:val="lowerRoman"/>
      <w:lvlText w:val="%6."/>
      <w:lvlJc w:val="right"/>
      <w:pPr>
        <w:ind w:left="3251" w:hanging="400"/>
      </w:pPr>
    </w:lvl>
    <w:lvl w:ilvl="6" w:tplc="0409000F" w:tentative="1">
      <w:start w:val="1"/>
      <w:numFmt w:val="decimal"/>
      <w:lvlText w:val="%7."/>
      <w:lvlJc w:val="left"/>
      <w:pPr>
        <w:ind w:left="3651" w:hanging="400"/>
      </w:pPr>
    </w:lvl>
    <w:lvl w:ilvl="7" w:tplc="04090019" w:tentative="1">
      <w:start w:val="1"/>
      <w:numFmt w:val="upperLetter"/>
      <w:lvlText w:val="%8."/>
      <w:lvlJc w:val="left"/>
      <w:pPr>
        <w:ind w:left="4051" w:hanging="400"/>
      </w:pPr>
    </w:lvl>
    <w:lvl w:ilvl="8" w:tplc="0409001B" w:tentative="1">
      <w:start w:val="1"/>
      <w:numFmt w:val="lowerRoman"/>
      <w:lvlText w:val="%9."/>
      <w:lvlJc w:val="right"/>
      <w:pPr>
        <w:ind w:left="4451" w:hanging="400"/>
      </w:pPr>
    </w:lvl>
  </w:abstractNum>
  <w:abstractNum w:abstractNumId="12" w15:restartNumberingAfterBreak="0">
    <w:nsid w:val="3EBD2045"/>
    <w:multiLevelType w:val="hybridMultilevel"/>
    <w:tmpl w:val="6E80C52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6847DC9"/>
    <w:multiLevelType w:val="hybridMultilevel"/>
    <w:tmpl w:val="A4084EB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B9855DD"/>
    <w:multiLevelType w:val="hybridMultilevel"/>
    <w:tmpl w:val="A7B41BA4"/>
    <w:lvl w:ilvl="0" w:tplc="0409000D">
      <w:start w:val="1"/>
      <w:numFmt w:val="bullet"/>
      <w:lvlText w:val="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5" w15:restartNumberingAfterBreak="0">
    <w:nsid w:val="55EA3C1F"/>
    <w:multiLevelType w:val="hybridMultilevel"/>
    <w:tmpl w:val="5C58FC1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67753E5B"/>
    <w:multiLevelType w:val="hybridMultilevel"/>
    <w:tmpl w:val="B852936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679A4B1D"/>
    <w:multiLevelType w:val="hybridMultilevel"/>
    <w:tmpl w:val="9D0EBD1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B4638C6"/>
    <w:multiLevelType w:val="hybridMultilevel"/>
    <w:tmpl w:val="94BEEC16"/>
    <w:lvl w:ilvl="0" w:tplc="AE883FA8">
      <w:start w:val="2021"/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굴림" w:hint="eastAsia"/>
        <w:b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6EEE71A0"/>
    <w:multiLevelType w:val="hybridMultilevel"/>
    <w:tmpl w:val="898EA9BA"/>
    <w:lvl w:ilvl="0" w:tplc="E844218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300DD60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429D6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10051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52987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478641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FC35A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F0B60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64697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CF4282"/>
    <w:multiLevelType w:val="hybridMultilevel"/>
    <w:tmpl w:val="78D4CC50"/>
    <w:lvl w:ilvl="0" w:tplc="B34851F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DEAF4D6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CEF4D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20EDA8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9CB2A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9ABBCE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ACD76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4F02CD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61C0554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1D248F"/>
    <w:multiLevelType w:val="hybridMultilevel"/>
    <w:tmpl w:val="891EA98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6"/>
  </w:num>
  <w:num w:numId="4">
    <w:abstractNumId w:val="21"/>
  </w:num>
  <w:num w:numId="5">
    <w:abstractNumId w:val="8"/>
  </w:num>
  <w:num w:numId="6">
    <w:abstractNumId w:val="3"/>
  </w:num>
  <w:num w:numId="7">
    <w:abstractNumId w:val="1"/>
  </w:num>
  <w:num w:numId="8">
    <w:abstractNumId w:val="11"/>
  </w:num>
  <w:num w:numId="9">
    <w:abstractNumId w:val="0"/>
  </w:num>
  <w:num w:numId="10">
    <w:abstractNumId w:val="7"/>
  </w:num>
  <w:num w:numId="11">
    <w:abstractNumId w:val="20"/>
  </w:num>
  <w:num w:numId="12">
    <w:abstractNumId w:val="10"/>
  </w:num>
  <w:num w:numId="13">
    <w:abstractNumId w:val="19"/>
  </w:num>
  <w:num w:numId="14">
    <w:abstractNumId w:val="9"/>
  </w:num>
  <w:num w:numId="15">
    <w:abstractNumId w:val="4"/>
  </w:num>
  <w:num w:numId="16">
    <w:abstractNumId w:val="17"/>
  </w:num>
  <w:num w:numId="17">
    <w:abstractNumId w:val="13"/>
  </w:num>
  <w:num w:numId="18">
    <w:abstractNumId w:val="14"/>
  </w:num>
  <w:num w:numId="19">
    <w:abstractNumId w:val="18"/>
  </w:num>
  <w:num w:numId="20">
    <w:abstractNumId w:val="5"/>
  </w:num>
  <w:num w:numId="21">
    <w:abstractNumId w:val="15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TUwNTYxtjAxNzRT0lEKTi0uzszPAykwrAUA/QJYBywAAAA="/>
  </w:docVars>
  <w:rsids>
    <w:rsidRoot w:val="005C55DE"/>
    <w:rsid w:val="0003263A"/>
    <w:rsid w:val="000342B0"/>
    <w:rsid w:val="00037BC6"/>
    <w:rsid w:val="00041AAC"/>
    <w:rsid w:val="00044D4B"/>
    <w:rsid w:val="0005171D"/>
    <w:rsid w:val="00052CF7"/>
    <w:rsid w:val="00066121"/>
    <w:rsid w:val="00066133"/>
    <w:rsid w:val="000946E3"/>
    <w:rsid w:val="00097CE0"/>
    <w:rsid w:val="000A6154"/>
    <w:rsid w:val="000C4212"/>
    <w:rsid w:val="000D008A"/>
    <w:rsid w:val="000D1EE6"/>
    <w:rsid w:val="000D3335"/>
    <w:rsid w:val="000D5DBF"/>
    <w:rsid w:val="000E27C6"/>
    <w:rsid w:val="000F758B"/>
    <w:rsid w:val="00115C4E"/>
    <w:rsid w:val="00115CB2"/>
    <w:rsid w:val="0012033D"/>
    <w:rsid w:val="00130068"/>
    <w:rsid w:val="0013045D"/>
    <w:rsid w:val="001326D8"/>
    <w:rsid w:val="00140706"/>
    <w:rsid w:val="00157884"/>
    <w:rsid w:val="00176297"/>
    <w:rsid w:val="00176867"/>
    <w:rsid w:val="00177890"/>
    <w:rsid w:val="00182F5C"/>
    <w:rsid w:val="00184209"/>
    <w:rsid w:val="0018749E"/>
    <w:rsid w:val="00194486"/>
    <w:rsid w:val="001B7B7B"/>
    <w:rsid w:val="001D3330"/>
    <w:rsid w:val="001D34B1"/>
    <w:rsid w:val="001D3944"/>
    <w:rsid w:val="001D3AF8"/>
    <w:rsid w:val="001E7497"/>
    <w:rsid w:val="001F2A38"/>
    <w:rsid w:val="001F7CE7"/>
    <w:rsid w:val="00202844"/>
    <w:rsid w:val="00204AE6"/>
    <w:rsid w:val="00213E2B"/>
    <w:rsid w:val="00246430"/>
    <w:rsid w:val="00263CEC"/>
    <w:rsid w:val="002668E3"/>
    <w:rsid w:val="00267829"/>
    <w:rsid w:val="0027435C"/>
    <w:rsid w:val="00280EB7"/>
    <w:rsid w:val="002947E8"/>
    <w:rsid w:val="00296B64"/>
    <w:rsid w:val="002A3950"/>
    <w:rsid w:val="002A675D"/>
    <w:rsid w:val="002D3E44"/>
    <w:rsid w:val="002D5A32"/>
    <w:rsid w:val="002D7CC9"/>
    <w:rsid w:val="002E3A15"/>
    <w:rsid w:val="002F79D1"/>
    <w:rsid w:val="003025D6"/>
    <w:rsid w:val="0031089A"/>
    <w:rsid w:val="00320F1E"/>
    <w:rsid w:val="00327D17"/>
    <w:rsid w:val="003414EE"/>
    <w:rsid w:val="00343C52"/>
    <w:rsid w:val="00361F39"/>
    <w:rsid w:val="003624C4"/>
    <w:rsid w:val="00374117"/>
    <w:rsid w:val="00376871"/>
    <w:rsid w:val="00381B0C"/>
    <w:rsid w:val="00384D7C"/>
    <w:rsid w:val="00385E35"/>
    <w:rsid w:val="003A51E0"/>
    <w:rsid w:val="003B3913"/>
    <w:rsid w:val="003B632F"/>
    <w:rsid w:val="003C546E"/>
    <w:rsid w:val="003C5EE3"/>
    <w:rsid w:val="003D02E2"/>
    <w:rsid w:val="003F028B"/>
    <w:rsid w:val="003F47FD"/>
    <w:rsid w:val="0040396B"/>
    <w:rsid w:val="004122AF"/>
    <w:rsid w:val="004177BD"/>
    <w:rsid w:val="004415A5"/>
    <w:rsid w:val="00460D2B"/>
    <w:rsid w:val="004670B2"/>
    <w:rsid w:val="00474376"/>
    <w:rsid w:val="00475C33"/>
    <w:rsid w:val="00487DD6"/>
    <w:rsid w:val="0049209A"/>
    <w:rsid w:val="00492A84"/>
    <w:rsid w:val="004A0D3E"/>
    <w:rsid w:val="004A2E43"/>
    <w:rsid w:val="004B51C7"/>
    <w:rsid w:val="004B7948"/>
    <w:rsid w:val="004C56B1"/>
    <w:rsid w:val="004D3256"/>
    <w:rsid w:val="005012C6"/>
    <w:rsid w:val="00503FE4"/>
    <w:rsid w:val="0051602A"/>
    <w:rsid w:val="00524D5F"/>
    <w:rsid w:val="00527A8B"/>
    <w:rsid w:val="00534305"/>
    <w:rsid w:val="00540A2E"/>
    <w:rsid w:val="00546497"/>
    <w:rsid w:val="00551BA0"/>
    <w:rsid w:val="00570AAD"/>
    <w:rsid w:val="005838E9"/>
    <w:rsid w:val="005902A9"/>
    <w:rsid w:val="005A0B76"/>
    <w:rsid w:val="005A3D4E"/>
    <w:rsid w:val="005C55DE"/>
    <w:rsid w:val="005E2C53"/>
    <w:rsid w:val="005F4090"/>
    <w:rsid w:val="00605479"/>
    <w:rsid w:val="00616A42"/>
    <w:rsid w:val="006215D6"/>
    <w:rsid w:val="006235F7"/>
    <w:rsid w:val="006318DA"/>
    <w:rsid w:val="00643481"/>
    <w:rsid w:val="0064675D"/>
    <w:rsid w:val="006512A8"/>
    <w:rsid w:val="00654F4C"/>
    <w:rsid w:val="006604B4"/>
    <w:rsid w:val="00660912"/>
    <w:rsid w:val="00675C1E"/>
    <w:rsid w:val="00680E58"/>
    <w:rsid w:val="00684F4A"/>
    <w:rsid w:val="0069517C"/>
    <w:rsid w:val="00695348"/>
    <w:rsid w:val="006B4B74"/>
    <w:rsid w:val="006C3A8E"/>
    <w:rsid w:val="006C4ED3"/>
    <w:rsid w:val="006C567C"/>
    <w:rsid w:val="006D3B2A"/>
    <w:rsid w:val="006E4524"/>
    <w:rsid w:val="006E79C5"/>
    <w:rsid w:val="007001AA"/>
    <w:rsid w:val="007004C7"/>
    <w:rsid w:val="007008C1"/>
    <w:rsid w:val="00702F59"/>
    <w:rsid w:val="00704222"/>
    <w:rsid w:val="00707687"/>
    <w:rsid w:val="0071566D"/>
    <w:rsid w:val="0072183C"/>
    <w:rsid w:val="00721BDC"/>
    <w:rsid w:val="007224DA"/>
    <w:rsid w:val="007342AD"/>
    <w:rsid w:val="00735E8C"/>
    <w:rsid w:val="00740360"/>
    <w:rsid w:val="0074658F"/>
    <w:rsid w:val="007523C1"/>
    <w:rsid w:val="00796732"/>
    <w:rsid w:val="007B1B86"/>
    <w:rsid w:val="007C2047"/>
    <w:rsid w:val="007F0C0D"/>
    <w:rsid w:val="007F57B5"/>
    <w:rsid w:val="00806AE4"/>
    <w:rsid w:val="0081104C"/>
    <w:rsid w:val="0081172D"/>
    <w:rsid w:val="00814243"/>
    <w:rsid w:val="00814BDE"/>
    <w:rsid w:val="00822D46"/>
    <w:rsid w:val="008337F7"/>
    <w:rsid w:val="0083461D"/>
    <w:rsid w:val="00841262"/>
    <w:rsid w:val="00855178"/>
    <w:rsid w:val="008642B8"/>
    <w:rsid w:val="0087198E"/>
    <w:rsid w:val="00872601"/>
    <w:rsid w:val="00876A69"/>
    <w:rsid w:val="0088649C"/>
    <w:rsid w:val="00890FE6"/>
    <w:rsid w:val="008911F8"/>
    <w:rsid w:val="00893FA0"/>
    <w:rsid w:val="008B1A73"/>
    <w:rsid w:val="008B392A"/>
    <w:rsid w:val="008B4706"/>
    <w:rsid w:val="008C7ED6"/>
    <w:rsid w:val="008D21B4"/>
    <w:rsid w:val="008E1DDB"/>
    <w:rsid w:val="008F351E"/>
    <w:rsid w:val="00901918"/>
    <w:rsid w:val="009077DD"/>
    <w:rsid w:val="009312AF"/>
    <w:rsid w:val="00933A6B"/>
    <w:rsid w:val="009345CC"/>
    <w:rsid w:val="00935EE1"/>
    <w:rsid w:val="00941103"/>
    <w:rsid w:val="00945FAD"/>
    <w:rsid w:val="009633D1"/>
    <w:rsid w:val="00966D7F"/>
    <w:rsid w:val="0097383E"/>
    <w:rsid w:val="00973FF9"/>
    <w:rsid w:val="009800CE"/>
    <w:rsid w:val="009905AB"/>
    <w:rsid w:val="0099618E"/>
    <w:rsid w:val="009A250A"/>
    <w:rsid w:val="009B6073"/>
    <w:rsid w:val="009C242C"/>
    <w:rsid w:val="00A12860"/>
    <w:rsid w:val="00A201F9"/>
    <w:rsid w:val="00A431BF"/>
    <w:rsid w:val="00A43B7C"/>
    <w:rsid w:val="00A47016"/>
    <w:rsid w:val="00A472E4"/>
    <w:rsid w:val="00A71FC8"/>
    <w:rsid w:val="00A8353D"/>
    <w:rsid w:val="00AA2D8D"/>
    <w:rsid w:val="00AC0951"/>
    <w:rsid w:val="00AC2C85"/>
    <w:rsid w:val="00AC4CB4"/>
    <w:rsid w:val="00AC7552"/>
    <w:rsid w:val="00AD4FB8"/>
    <w:rsid w:val="00AD51CB"/>
    <w:rsid w:val="00AE4E52"/>
    <w:rsid w:val="00AE612D"/>
    <w:rsid w:val="00B034B7"/>
    <w:rsid w:val="00B04A5D"/>
    <w:rsid w:val="00B143DB"/>
    <w:rsid w:val="00B52CA4"/>
    <w:rsid w:val="00B8599D"/>
    <w:rsid w:val="00B942BD"/>
    <w:rsid w:val="00BB5117"/>
    <w:rsid w:val="00BC0270"/>
    <w:rsid w:val="00BC20DF"/>
    <w:rsid w:val="00BC595F"/>
    <w:rsid w:val="00BE3DD0"/>
    <w:rsid w:val="00BF0827"/>
    <w:rsid w:val="00BF2177"/>
    <w:rsid w:val="00BF4A82"/>
    <w:rsid w:val="00BF63EF"/>
    <w:rsid w:val="00BF797E"/>
    <w:rsid w:val="00C01F1B"/>
    <w:rsid w:val="00C0277A"/>
    <w:rsid w:val="00C07C3D"/>
    <w:rsid w:val="00C23557"/>
    <w:rsid w:val="00C27546"/>
    <w:rsid w:val="00C33B1C"/>
    <w:rsid w:val="00C34BEE"/>
    <w:rsid w:val="00C508B5"/>
    <w:rsid w:val="00C61217"/>
    <w:rsid w:val="00C73D36"/>
    <w:rsid w:val="00C75C12"/>
    <w:rsid w:val="00C819CC"/>
    <w:rsid w:val="00C8765D"/>
    <w:rsid w:val="00C96DAD"/>
    <w:rsid w:val="00CC0393"/>
    <w:rsid w:val="00CC532C"/>
    <w:rsid w:val="00CD6E87"/>
    <w:rsid w:val="00CE097D"/>
    <w:rsid w:val="00CE2F1E"/>
    <w:rsid w:val="00CE4ECE"/>
    <w:rsid w:val="00CF06B6"/>
    <w:rsid w:val="00CF35DD"/>
    <w:rsid w:val="00D05466"/>
    <w:rsid w:val="00D13955"/>
    <w:rsid w:val="00D14467"/>
    <w:rsid w:val="00D148D6"/>
    <w:rsid w:val="00D3084B"/>
    <w:rsid w:val="00D428E7"/>
    <w:rsid w:val="00D47FBD"/>
    <w:rsid w:val="00D61748"/>
    <w:rsid w:val="00D64BC3"/>
    <w:rsid w:val="00D8742A"/>
    <w:rsid w:val="00D97533"/>
    <w:rsid w:val="00DA1303"/>
    <w:rsid w:val="00DA5A52"/>
    <w:rsid w:val="00DA5FAB"/>
    <w:rsid w:val="00DB2D42"/>
    <w:rsid w:val="00DB36BE"/>
    <w:rsid w:val="00DB42B3"/>
    <w:rsid w:val="00DC2F47"/>
    <w:rsid w:val="00DE0271"/>
    <w:rsid w:val="00DE219F"/>
    <w:rsid w:val="00DE3BD5"/>
    <w:rsid w:val="00DE6A9C"/>
    <w:rsid w:val="00DF1942"/>
    <w:rsid w:val="00E15EC0"/>
    <w:rsid w:val="00E208CA"/>
    <w:rsid w:val="00E22196"/>
    <w:rsid w:val="00E426CF"/>
    <w:rsid w:val="00E6118A"/>
    <w:rsid w:val="00E635B4"/>
    <w:rsid w:val="00E66A8A"/>
    <w:rsid w:val="00E66C68"/>
    <w:rsid w:val="00E82479"/>
    <w:rsid w:val="00E90F78"/>
    <w:rsid w:val="00E91859"/>
    <w:rsid w:val="00E92860"/>
    <w:rsid w:val="00EA23C9"/>
    <w:rsid w:val="00EA368F"/>
    <w:rsid w:val="00EA3B26"/>
    <w:rsid w:val="00EB1B11"/>
    <w:rsid w:val="00EB62CB"/>
    <w:rsid w:val="00EC13EA"/>
    <w:rsid w:val="00EC4C5D"/>
    <w:rsid w:val="00EC6214"/>
    <w:rsid w:val="00EC77CD"/>
    <w:rsid w:val="00ED122C"/>
    <w:rsid w:val="00EE3FA7"/>
    <w:rsid w:val="00F0394C"/>
    <w:rsid w:val="00F10187"/>
    <w:rsid w:val="00F1440F"/>
    <w:rsid w:val="00F20922"/>
    <w:rsid w:val="00F2459C"/>
    <w:rsid w:val="00F24E2F"/>
    <w:rsid w:val="00F32C1C"/>
    <w:rsid w:val="00F369CB"/>
    <w:rsid w:val="00F46D0D"/>
    <w:rsid w:val="00F47198"/>
    <w:rsid w:val="00F56D6D"/>
    <w:rsid w:val="00F62BF7"/>
    <w:rsid w:val="00F70DCC"/>
    <w:rsid w:val="00FA58D9"/>
    <w:rsid w:val="00FB3B22"/>
    <w:rsid w:val="00FC31A6"/>
    <w:rsid w:val="00FC3DBF"/>
    <w:rsid w:val="00FC627A"/>
    <w:rsid w:val="00FC6EF8"/>
    <w:rsid w:val="00FC7041"/>
    <w:rsid w:val="00FF0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6C8A21"/>
  <w15:chartTrackingRefBased/>
  <w15:docId w15:val="{4C5E96A1-F27C-4D7C-ADA1-4F015E5B5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02E2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C55DE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5C55D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5C55DE"/>
  </w:style>
  <w:style w:type="paragraph" w:styleId="a5">
    <w:name w:val="footer"/>
    <w:basedOn w:val="a"/>
    <w:link w:val="Char0"/>
    <w:uiPriority w:val="99"/>
    <w:unhideWhenUsed/>
    <w:rsid w:val="005C55D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5C55DE"/>
  </w:style>
  <w:style w:type="table" w:styleId="2">
    <w:name w:val="Plain Table 2"/>
    <w:basedOn w:val="a1"/>
    <w:uiPriority w:val="42"/>
    <w:rsid w:val="00C0277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a6">
    <w:name w:val="Table Grid"/>
    <w:basedOn w:val="a1"/>
    <w:uiPriority w:val="39"/>
    <w:rsid w:val="002668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unhideWhenUsed/>
    <w:rsid w:val="00551BA0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551BA0"/>
    <w:rPr>
      <w:color w:val="605E5C"/>
      <w:shd w:val="clear" w:color="auto" w:fill="E1DFDD"/>
    </w:rPr>
  </w:style>
  <w:style w:type="paragraph" w:customStyle="1" w:styleId="a8">
    <w:name w:val="바탕글"/>
    <w:basedOn w:val="a"/>
    <w:rsid w:val="00E635B4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3863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7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986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8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7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978820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45577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7331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9358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57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608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7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988295-D102-48B6-A012-392053ED5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조동만</dc:creator>
  <cp:keywords/>
  <dc:description/>
  <cp:lastModifiedBy>조동만</cp:lastModifiedBy>
  <cp:revision>3</cp:revision>
  <cp:lastPrinted>2021-04-09T08:24:00Z</cp:lastPrinted>
  <dcterms:created xsi:type="dcterms:W3CDTF">2021-10-25T04:11:00Z</dcterms:created>
  <dcterms:modified xsi:type="dcterms:W3CDTF">2021-10-25T04:12:00Z</dcterms:modified>
</cp:coreProperties>
</file>